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F2B8C" w14:textId="1190C211" w:rsidR="0038606D" w:rsidRDefault="00836265">
      <w:r>
        <w:rPr>
          <w:noProof/>
        </w:rPr>
        <w:drawing>
          <wp:inline distT="0" distB="0" distL="0" distR="0" wp14:anchorId="7971C4D0" wp14:editId="0222D4EA">
            <wp:extent cx="5274310" cy="29667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8606D" w:rsidSect="0085408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N7Y0tjCwNDUxMTVW0lEKTi0uzszPAykwrAUA1VWJZCwAAAA="/>
  </w:docVars>
  <w:rsids>
    <w:rsidRoot w:val="00665173"/>
    <w:rsid w:val="0038606D"/>
    <w:rsid w:val="00665173"/>
    <w:rsid w:val="00836265"/>
    <w:rsid w:val="00854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FCB9A8-B963-4C9B-80E9-9352CAD8A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hong Miao</dc:creator>
  <cp:keywords/>
  <dc:description/>
  <cp:lastModifiedBy>Jinghong Miao</cp:lastModifiedBy>
  <cp:revision>2</cp:revision>
  <dcterms:created xsi:type="dcterms:W3CDTF">2018-01-17T14:45:00Z</dcterms:created>
  <dcterms:modified xsi:type="dcterms:W3CDTF">2018-01-17T14:45:00Z</dcterms:modified>
</cp:coreProperties>
</file>